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98FF2A4"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C7C09">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3261C605" w14:textId="77777777" w:rsidR="006C5D2D" w:rsidRDefault="006C5D2D">
      <w:pPr>
        <w:spacing w:before="5" w:line="100" w:lineRule="exact"/>
        <w:rPr>
          <w:sz w:val="10"/>
          <w:szCs w:val="10"/>
        </w:rPr>
      </w:pPr>
    </w:p>
    <w:p w14:paraId="6BF67D03"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14C6CA14"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070</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55026C"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55026C"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4CF585DC" w14:textId="77777777" w:rsidR="005D72C0" w:rsidRDefault="0055026C"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021D380B"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17495200" w14:textId="11262791" w:rsidR="005E3016" w:rsidRDefault="0055026C"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6E3449">
        <w:rPr>
          <w:rFonts w:ascii="Franklin Gothic Book" w:hAnsi="Franklin Gothic Book" w:cs="FranklinGothicBook"/>
          <w:color w:val="000000"/>
          <w:sz w:val="16"/>
          <w:szCs w:val="16"/>
        </w:rPr>
        <w:t xml:space="preserve"> Houston, TX-US (</w:t>
      </w:r>
      <w:r w:rsidR="007C7C09">
        <w:rPr>
          <w:rFonts w:ascii="Franklin Gothic Book" w:hAnsi="Franklin Gothic Book" w:cs="FranklinGothicBook"/>
          <w:color w:val="000000"/>
          <w:sz w:val="16"/>
          <w:szCs w:val="16"/>
        </w:rPr>
        <w:t>Feb. 5-9</w:t>
      </w:r>
      <w:r w:rsidR="005E3016">
        <w:rPr>
          <w:rFonts w:ascii="Franklin Gothic Book" w:hAnsi="Franklin Gothic Book" w:cs="FranklinGothicBook"/>
          <w:color w:val="000000"/>
          <w:sz w:val="16"/>
          <w:szCs w:val="16"/>
        </w:rPr>
        <w:t>)</w:t>
      </w:r>
    </w:p>
    <w:p w14:paraId="72DB89FC" w14:textId="55FE9A71" w:rsidR="005D72C0" w:rsidRDefault="0055026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7C7C09">
        <w:rPr>
          <w:rFonts w:ascii="Franklin Gothic Book" w:hAnsi="Franklin Gothic Book" w:cs="FranklinGothicBook"/>
          <w:color w:val="000000"/>
          <w:sz w:val="16"/>
          <w:szCs w:val="16"/>
        </w:rPr>
        <w:t>April 9-13</w:t>
      </w:r>
      <w:r w:rsidR="00C442FE">
        <w:rPr>
          <w:rFonts w:ascii="Franklin Gothic Book" w:hAnsi="Franklin Gothic Book" w:cs="FranklinGothicBook"/>
          <w:color w:val="000000"/>
          <w:sz w:val="16"/>
          <w:szCs w:val="16"/>
        </w:rPr>
        <w:t>)</w:t>
      </w:r>
    </w:p>
    <w:p w14:paraId="6B498D64" w14:textId="1E7C9FFC" w:rsidR="005D72C0" w:rsidRDefault="0055026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83692294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7C7C09">
        <w:rPr>
          <w:rFonts w:ascii="Franklin Gothic Book" w:hAnsi="Franklin Gothic Book" w:cs="FranklinGothicBook"/>
          <w:color w:val="000000"/>
          <w:sz w:val="16"/>
          <w:szCs w:val="16"/>
        </w:rPr>
        <w:t>June 4-8</w:t>
      </w:r>
      <w:r w:rsidR="00C442FE">
        <w:rPr>
          <w:rFonts w:ascii="Franklin Gothic Book" w:hAnsi="Franklin Gothic Book" w:cs="FranklinGothicBook"/>
          <w:color w:val="000000"/>
          <w:sz w:val="16"/>
          <w:szCs w:val="16"/>
        </w:rPr>
        <w:t>)</w:t>
      </w: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06EE6B31" w14:textId="77777777" w:rsidR="00BD25AB" w:rsidRDefault="00BD25AB" w:rsidP="00A244C4">
      <w:pPr>
        <w:spacing w:line="164" w:lineRule="exact"/>
        <w:ind w:left="90"/>
        <w:rPr>
          <w:rFonts w:ascii="Franklin Gothic Demi" w:eastAsia="Franklin Gothic Demi" w:hAnsi="Franklin Gothic Demi"/>
          <w:sz w:val="18"/>
          <w:szCs w:val="18"/>
        </w:rPr>
      </w:pPr>
    </w:p>
    <w:p w14:paraId="0392F18C" w14:textId="1C0D32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1"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1"/>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62A4EDF2" w:rsidR="006560AF" w:rsidRPr="00166EF0" w:rsidRDefault="006560AF" w:rsidP="006560AF">
      <w:pPr>
        <w:pStyle w:val="BodyText"/>
        <w:spacing w:before="14"/>
        <w:ind w:left="90"/>
        <w:rPr>
          <w:i/>
        </w:rPr>
      </w:pPr>
      <w:r w:rsidRPr="00166EF0">
        <w:rPr>
          <w:i/>
        </w:rPr>
        <w:t>There will be a convenience fee of 2</w:t>
      </w:r>
      <w:r w:rsidR="00242A07">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8B4AF" w14:textId="77777777" w:rsidR="0055026C" w:rsidRDefault="0055026C" w:rsidP="008F7DBA">
      <w:r>
        <w:separator/>
      </w:r>
    </w:p>
  </w:endnote>
  <w:endnote w:type="continuationSeparator" w:id="0">
    <w:p w14:paraId="697A4A73" w14:textId="77777777" w:rsidR="0055026C" w:rsidRDefault="0055026C"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C6FB0" w14:textId="77777777" w:rsidR="0055026C" w:rsidRDefault="0055026C" w:rsidP="008F7DBA">
      <w:r>
        <w:separator/>
      </w:r>
    </w:p>
  </w:footnote>
  <w:footnote w:type="continuationSeparator" w:id="0">
    <w:p w14:paraId="64873A98" w14:textId="77777777" w:rsidR="0055026C" w:rsidRDefault="0055026C"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U37BOnGmrPjSQipU83xIlzMGqCjlgDJeY1TAhxov/OFyvJzbSfIotN6Huj6j+lrtggjSQDBzMwcwd7T9Y4PFSg==" w:salt="p3P8NWZIBfTQ+O9NH/elD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83ACC"/>
    <w:rsid w:val="000A54E1"/>
    <w:rsid w:val="000B03A8"/>
    <w:rsid w:val="000F3B99"/>
    <w:rsid w:val="001100E1"/>
    <w:rsid w:val="00113242"/>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43C67"/>
    <w:rsid w:val="003A231A"/>
    <w:rsid w:val="003B2506"/>
    <w:rsid w:val="003F1893"/>
    <w:rsid w:val="004E3186"/>
    <w:rsid w:val="0050514E"/>
    <w:rsid w:val="005166F2"/>
    <w:rsid w:val="0055026C"/>
    <w:rsid w:val="00592D87"/>
    <w:rsid w:val="005C2AEE"/>
    <w:rsid w:val="005C3A0B"/>
    <w:rsid w:val="005D181B"/>
    <w:rsid w:val="005D72C0"/>
    <w:rsid w:val="005E3016"/>
    <w:rsid w:val="005F680F"/>
    <w:rsid w:val="006016F9"/>
    <w:rsid w:val="00610A06"/>
    <w:rsid w:val="006456BB"/>
    <w:rsid w:val="006560AF"/>
    <w:rsid w:val="00675D90"/>
    <w:rsid w:val="006B536C"/>
    <w:rsid w:val="006C552A"/>
    <w:rsid w:val="006C5D2D"/>
    <w:rsid w:val="006E3449"/>
    <w:rsid w:val="006E486D"/>
    <w:rsid w:val="00731BA3"/>
    <w:rsid w:val="00734FA3"/>
    <w:rsid w:val="007513CF"/>
    <w:rsid w:val="007A6DBA"/>
    <w:rsid w:val="007A7DED"/>
    <w:rsid w:val="007C7C09"/>
    <w:rsid w:val="00852BDF"/>
    <w:rsid w:val="00873411"/>
    <w:rsid w:val="0088279E"/>
    <w:rsid w:val="008E43AD"/>
    <w:rsid w:val="008F5E5D"/>
    <w:rsid w:val="008F7DBA"/>
    <w:rsid w:val="0090767A"/>
    <w:rsid w:val="00914D82"/>
    <w:rsid w:val="009F0AB8"/>
    <w:rsid w:val="009F2864"/>
    <w:rsid w:val="009F7DCD"/>
    <w:rsid w:val="00A148F1"/>
    <w:rsid w:val="00A244C4"/>
    <w:rsid w:val="00A56B81"/>
    <w:rsid w:val="00A75115"/>
    <w:rsid w:val="00A96B38"/>
    <w:rsid w:val="00AB2B1A"/>
    <w:rsid w:val="00AE4418"/>
    <w:rsid w:val="00AF50E8"/>
    <w:rsid w:val="00B23E0B"/>
    <w:rsid w:val="00B43312"/>
    <w:rsid w:val="00BD25AB"/>
    <w:rsid w:val="00BD5488"/>
    <w:rsid w:val="00C23C58"/>
    <w:rsid w:val="00C442FE"/>
    <w:rsid w:val="00C5015E"/>
    <w:rsid w:val="00C608B8"/>
    <w:rsid w:val="00CA2BA3"/>
    <w:rsid w:val="00CC24F4"/>
    <w:rsid w:val="00CE56C0"/>
    <w:rsid w:val="00D0437D"/>
    <w:rsid w:val="00D237AA"/>
    <w:rsid w:val="00D37181"/>
    <w:rsid w:val="00D56058"/>
    <w:rsid w:val="00DA663F"/>
    <w:rsid w:val="00DA6A2E"/>
    <w:rsid w:val="00DC04E9"/>
    <w:rsid w:val="00DE7084"/>
    <w:rsid w:val="00E34C7B"/>
    <w:rsid w:val="00E414F4"/>
    <w:rsid w:val="00E600E5"/>
    <w:rsid w:val="00ED37DE"/>
    <w:rsid w:val="00EF0EF2"/>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31AD1"/>
    <w:rsid w:val="000D238C"/>
    <w:rsid w:val="00136170"/>
    <w:rsid w:val="00161AE4"/>
    <w:rsid w:val="001C5AAE"/>
    <w:rsid w:val="00240A8B"/>
    <w:rsid w:val="00244AA3"/>
    <w:rsid w:val="002A35EA"/>
    <w:rsid w:val="002D3B37"/>
    <w:rsid w:val="00315C4A"/>
    <w:rsid w:val="0032297B"/>
    <w:rsid w:val="00361352"/>
    <w:rsid w:val="003F075F"/>
    <w:rsid w:val="004411BD"/>
    <w:rsid w:val="004A6D67"/>
    <w:rsid w:val="004C2BF1"/>
    <w:rsid w:val="005A3E5B"/>
    <w:rsid w:val="005D3166"/>
    <w:rsid w:val="006B753E"/>
    <w:rsid w:val="006F4B8D"/>
    <w:rsid w:val="00753EC4"/>
    <w:rsid w:val="007827B1"/>
    <w:rsid w:val="0083031C"/>
    <w:rsid w:val="00927528"/>
    <w:rsid w:val="00981C28"/>
    <w:rsid w:val="00A753FF"/>
    <w:rsid w:val="00B03B35"/>
    <w:rsid w:val="00B12894"/>
    <w:rsid w:val="00C1076A"/>
    <w:rsid w:val="00C3596F"/>
    <w:rsid w:val="00C46B9C"/>
    <w:rsid w:val="00C867E2"/>
    <w:rsid w:val="00CD6D13"/>
    <w:rsid w:val="00DF2EEA"/>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D9224-D8E0-458E-99CE-7EAA1B9C8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587</Words>
  <Characters>33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3</cp:revision>
  <dcterms:created xsi:type="dcterms:W3CDTF">2016-07-15T13:47:00Z</dcterms:created>
  <dcterms:modified xsi:type="dcterms:W3CDTF">2017-12-0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